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CFADC" w14:textId="77777777" w:rsidR="004C4686" w:rsidRPr="004C4686" w:rsidRDefault="004C4686" w:rsidP="004C4686">
      <w:pPr>
        <w:jc w:val="center"/>
        <w:rPr>
          <w:b/>
          <w:bCs/>
          <w:szCs w:val="24"/>
        </w:rPr>
      </w:pPr>
      <w:r w:rsidRPr="004C4686">
        <w:rPr>
          <w:b/>
          <w:bCs/>
          <w:szCs w:val="24"/>
        </w:rPr>
        <w:t>Jelentkezési lap 18 éven aluli jelentkezők számára</w:t>
      </w:r>
      <w:r w:rsidRPr="004C4686">
        <w:rPr>
          <w:b/>
          <w:bCs/>
          <w:szCs w:val="24"/>
        </w:rPr>
        <w:t xml:space="preserve"> </w:t>
      </w:r>
    </w:p>
    <w:p w14:paraId="49135962" w14:textId="2675DD06" w:rsidR="004C4686" w:rsidRPr="004C4686" w:rsidRDefault="004C4686" w:rsidP="004C4686">
      <w:pPr>
        <w:jc w:val="center"/>
        <w:rPr>
          <w:b/>
          <w:bCs/>
          <w:szCs w:val="24"/>
        </w:rPr>
      </w:pPr>
      <w:r w:rsidRPr="004C4686">
        <w:rPr>
          <w:b/>
          <w:bCs/>
          <w:szCs w:val="24"/>
        </w:rPr>
        <w:t>a</w:t>
      </w:r>
      <w:r w:rsidRPr="004C4686">
        <w:rPr>
          <w:b/>
          <w:bCs/>
          <w:szCs w:val="24"/>
        </w:rPr>
        <w:t xml:space="preserve"> SZINAPSZIS+ </w:t>
      </w:r>
      <w:r w:rsidRPr="004C4686">
        <w:rPr>
          <w:b/>
          <w:bCs/>
          <w:szCs w:val="24"/>
        </w:rPr>
        <w:t>Mentorprogramba</w:t>
      </w:r>
    </w:p>
    <w:tbl>
      <w:tblPr>
        <w:tblStyle w:val="Rcsostblzat"/>
        <w:tblW w:w="5000" w:type="pct"/>
        <w:jc w:val="center"/>
        <w:tblLook w:val="04A0" w:firstRow="1" w:lastRow="0" w:firstColumn="1" w:lastColumn="0" w:noHBand="0" w:noVBand="1"/>
      </w:tblPr>
      <w:tblGrid>
        <w:gridCol w:w="2553"/>
        <w:gridCol w:w="6519"/>
      </w:tblGrid>
      <w:tr w:rsidR="004C4686" w:rsidRPr="004C4686" w14:paraId="1E600C79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1D0C47B0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Név:</w:t>
            </w:r>
          </w:p>
        </w:tc>
        <w:tc>
          <w:tcPr>
            <w:tcW w:w="35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26E65A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7C116938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42A9992A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Lak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65B659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 xml:space="preserve"> </w:t>
            </w:r>
          </w:p>
        </w:tc>
      </w:tr>
      <w:tr w:rsidR="004C4686" w:rsidRPr="004C4686" w14:paraId="237EF2B8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640BC07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Születési hely, idő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7A1B87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698F2B78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1CCA198B" w14:textId="77777777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Telefonszá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2B10E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0B9A2E74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33BCACE" w14:textId="11208EEF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>E-mail</w:t>
            </w:r>
            <w:r w:rsidRPr="004C4686">
              <w:rPr>
                <w:szCs w:val="24"/>
              </w:rPr>
              <w:t xml:space="preserve"> </w:t>
            </w:r>
            <w:r w:rsidRPr="004C4686">
              <w:rPr>
                <w:szCs w:val="24"/>
              </w:rPr>
              <w:t>cím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E01BE0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  <w:tr w:rsidR="004C4686" w:rsidRPr="004C4686" w14:paraId="504DDAC1" w14:textId="77777777" w:rsidTr="004C4686">
        <w:trPr>
          <w:jc w:val="center"/>
        </w:trPr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</w:tcPr>
          <w:p w14:paraId="34088F5E" w14:textId="566CBEE4" w:rsidR="004C4686" w:rsidRPr="004C4686" w:rsidRDefault="004C4686" w:rsidP="00BF610C">
            <w:pPr>
              <w:rPr>
                <w:szCs w:val="24"/>
              </w:rPr>
            </w:pPr>
            <w:r w:rsidRPr="004C4686">
              <w:rPr>
                <w:szCs w:val="24"/>
              </w:rPr>
              <w:t xml:space="preserve">Jelenlegi </w:t>
            </w:r>
            <w:r>
              <w:rPr>
                <w:szCs w:val="24"/>
              </w:rPr>
              <w:t>középiskola</w:t>
            </w:r>
            <w:r w:rsidRPr="004C4686">
              <w:rPr>
                <w:szCs w:val="24"/>
              </w:rPr>
              <w:t>:</w:t>
            </w:r>
          </w:p>
        </w:tc>
        <w:tc>
          <w:tcPr>
            <w:tcW w:w="35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70DFFD" w14:textId="77777777" w:rsidR="004C4686" w:rsidRPr="004C4686" w:rsidRDefault="004C4686" w:rsidP="00BF610C">
            <w:pPr>
              <w:rPr>
                <w:szCs w:val="24"/>
              </w:rPr>
            </w:pPr>
          </w:p>
        </w:tc>
      </w:tr>
    </w:tbl>
    <w:p w14:paraId="776A3F14" w14:textId="77777777" w:rsidR="004C4686" w:rsidRPr="004C4686" w:rsidRDefault="004C4686" w:rsidP="004C4686">
      <w:pPr>
        <w:rPr>
          <w:szCs w:val="24"/>
        </w:rPr>
      </w:pPr>
    </w:p>
    <w:p w14:paraId="517051EB" w14:textId="77777777" w:rsidR="000A425C" w:rsidRDefault="004C4686" w:rsidP="004C4686">
      <w:pPr>
        <w:rPr>
          <w:szCs w:val="24"/>
        </w:rPr>
      </w:pPr>
      <w:r w:rsidRPr="004C4686">
        <w:rPr>
          <w:szCs w:val="24"/>
        </w:rPr>
        <w:t>A Pécsi Tudományegyetem (továbbiakban: PTE) Tehetségtanácsa a 2023/2024-es tanévre pályázatot ír ki a Szinapszis+ Mentorprogramban (továbbiakban: Program) történő részvételre. A Program célja, hogy tehetségsegítő hidat képezzen a középiskola és az egyetem között, a középiskolás tehetségeket a PTE-re vonzza, és korán bekapcsolja az egyetemi tehetséggondozásba. A Program adminisztratív ügyintézéséért a Hallgatói Szolgáltatási Központ (továbbiakban: HSZK) felel.</w:t>
      </w:r>
      <w:r w:rsidRPr="004C4686">
        <w:rPr>
          <w:szCs w:val="24"/>
        </w:rPr>
        <w:t xml:space="preserve"> </w:t>
      </w:r>
    </w:p>
    <w:p w14:paraId="32E9C6A3" w14:textId="07C2A63E" w:rsidR="004C4686" w:rsidRDefault="004C4686" w:rsidP="004C4686">
      <w:pPr>
        <w:rPr>
          <w:szCs w:val="24"/>
        </w:rPr>
      </w:pPr>
      <w:r w:rsidRPr="004C4686">
        <w:rPr>
          <w:szCs w:val="24"/>
        </w:rPr>
        <w:t xml:space="preserve">A Programba </w:t>
      </w:r>
      <w:proofErr w:type="spellStart"/>
      <w:r w:rsidRPr="004C4686">
        <w:rPr>
          <w:szCs w:val="24"/>
        </w:rPr>
        <w:t>mentoráltnak</w:t>
      </w:r>
      <w:proofErr w:type="spellEnd"/>
      <w:r w:rsidRPr="004C4686">
        <w:rPr>
          <w:szCs w:val="24"/>
        </w:rPr>
        <w:t xml:space="preserve"> jelentkezhet minden olyan középiskolai tanuló, aki vállalja, hogy középiskolai tanulmányai mellett bekapcsolódik a Program munkájába, a hallgatómentorával összeállított szakmai munkaterv eseményein, valamint a PTE HSZK rendezvényein részt vesz, továbbá hallgatómentorával közös dokumentumban 7 hónapos tevékenységéről beszámol. A Programban 50 mentorált vehet részt.</w:t>
      </w:r>
    </w:p>
    <w:p w14:paraId="4B3467E1" w14:textId="77777777" w:rsidR="004C4686" w:rsidRDefault="004C4686" w:rsidP="004C4686">
      <w:pPr>
        <w:rPr>
          <w:szCs w:val="24"/>
        </w:rPr>
      </w:pPr>
    </w:p>
    <w:p w14:paraId="2C79BCED" w14:textId="6B316F1D" w:rsidR="004C4686" w:rsidRPr="004C4686" w:rsidRDefault="004C4686" w:rsidP="004C4686">
      <w:pPr>
        <w:rPr>
          <w:szCs w:val="24"/>
        </w:rPr>
      </w:pPr>
      <w:r w:rsidRPr="004C4686">
        <w:rPr>
          <w:szCs w:val="24"/>
        </w:rPr>
        <w:t xml:space="preserve">Alulírott, a jelentkezési lap kitöltésével vállalom, hogy a </w:t>
      </w:r>
      <w:r>
        <w:rPr>
          <w:szCs w:val="24"/>
        </w:rPr>
        <w:t>Programban</w:t>
      </w:r>
      <w:r w:rsidRPr="004C4686">
        <w:rPr>
          <w:szCs w:val="24"/>
        </w:rPr>
        <w:t xml:space="preserve"> részt veszek, ezzel összefüggésben vállalom, hogy a </w:t>
      </w:r>
      <w:r>
        <w:rPr>
          <w:szCs w:val="24"/>
        </w:rPr>
        <w:t>PTE</w:t>
      </w:r>
      <w:r w:rsidRPr="004C4686">
        <w:rPr>
          <w:szCs w:val="24"/>
        </w:rPr>
        <w:t xml:space="preserve"> által meghirdetett </w:t>
      </w:r>
      <w:r>
        <w:rPr>
          <w:szCs w:val="24"/>
        </w:rPr>
        <w:t>Program</w:t>
      </w:r>
      <w:r w:rsidRPr="004C4686">
        <w:rPr>
          <w:szCs w:val="24"/>
        </w:rPr>
        <w:t xml:space="preserve"> keretében megvalósuló előadásokon, szakmai programokon, workshopokon, valamint a személyes mentorálásban </w:t>
      </w:r>
      <w:proofErr w:type="spellStart"/>
      <w:r w:rsidRPr="004C4686">
        <w:rPr>
          <w:szCs w:val="24"/>
        </w:rPr>
        <w:t>mentoráltként</w:t>
      </w:r>
      <w:proofErr w:type="spellEnd"/>
      <w:r w:rsidRPr="004C4686">
        <w:rPr>
          <w:szCs w:val="24"/>
        </w:rPr>
        <w:t xml:space="preserve"> részt veszek. </w:t>
      </w:r>
    </w:p>
    <w:p w14:paraId="555199FA" w14:textId="70A521B2" w:rsidR="004C4686" w:rsidRDefault="004C4686" w:rsidP="004C4686">
      <w:pPr>
        <w:rPr>
          <w:szCs w:val="24"/>
        </w:rPr>
      </w:pPr>
      <w:r w:rsidRPr="004C4686">
        <w:rPr>
          <w:szCs w:val="24"/>
        </w:rPr>
        <w:t xml:space="preserve">Nyilatkozom továbbá, hogy a </w:t>
      </w:r>
      <w:r>
        <w:rPr>
          <w:szCs w:val="24"/>
        </w:rPr>
        <w:t>Programhoz</w:t>
      </w:r>
      <w:r w:rsidRPr="004C4686">
        <w:rPr>
          <w:szCs w:val="24"/>
        </w:rPr>
        <w:t xml:space="preserve"> kapcsolódó adatkezelési tájékoztatót, amely elérhető a </w:t>
      </w:r>
      <w:hyperlink r:id="rId8" w:history="1">
        <w:r w:rsidRPr="008F0557">
          <w:rPr>
            <w:rStyle w:val="Hiperhivatkozs"/>
            <w:szCs w:val="24"/>
          </w:rPr>
          <w:t>https://tehetseg.pte.hu/palyazatok</w:t>
        </w:r>
      </w:hyperlink>
      <w:r>
        <w:rPr>
          <w:szCs w:val="24"/>
        </w:rPr>
        <w:t xml:space="preserve"> </w:t>
      </w:r>
      <w:r w:rsidRPr="004C4686">
        <w:rPr>
          <w:szCs w:val="24"/>
        </w:rPr>
        <w:t>felületen, megismertem.</w:t>
      </w:r>
    </w:p>
    <w:p w14:paraId="33B84B2F" w14:textId="77777777" w:rsidR="004C4686" w:rsidRPr="004C4686" w:rsidRDefault="004C4686" w:rsidP="004C4686">
      <w:pPr>
        <w:rPr>
          <w:szCs w:val="24"/>
        </w:rPr>
      </w:pPr>
    </w:p>
    <w:p w14:paraId="56E30F99" w14:textId="21F1A7D2" w:rsidR="004C4686" w:rsidRPr="004C4686" w:rsidRDefault="004C4686" w:rsidP="004C4686">
      <w:pPr>
        <w:rPr>
          <w:szCs w:val="24"/>
        </w:rPr>
      </w:pPr>
      <w:r>
        <w:rPr>
          <w:szCs w:val="24"/>
        </w:rPr>
        <w:t>Kelt: …………………, 2023. ………………………..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738"/>
        <w:gridCol w:w="1669"/>
        <w:gridCol w:w="3665"/>
      </w:tblGrid>
      <w:tr w:rsidR="004C4686" w:rsidRPr="004C4686" w14:paraId="7C4BBFC8" w14:textId="77777777" w:rsidTr="00BF610C">
        <w:tc>
          <w:tcPr>
            <w:tcW w:w="3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DA5219" w14:textId="77777777" w:rsidR="004C4686" w:rsidRPr="004C4686" w:rsidRDefault="004C4686" w:rsidP="00BF610C">
            <w:pPr>
              <w:jc w:val="center"/>
              <w:rPr>
                <w:szCs w:val="24"/>
              </w:rPr>
            </w:pPr>
            <w:r w:rsidRPr="004C4686">
              <w:rPr>
                <w:szCs w:val="24"/>
              </w:rPr>
              <w:t>jelentkező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58C6A0A" w14:textId="77777777" w:rsidR="004C4686" w:rsidRPr="004C4686" w:rsidRDefault="004C4686" w:rsidP="00BF610C">
            <w:pPr>
              <w:jc w:val="center"/>
              <w:rPr>
                <w:szCs w:val="24"/>
              </w:rPr>
            </w:pPr>
          </w:p>
        </w:tc>
        <w:tc>
          <w:tcPr>
            <w:tcW w:w="37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CCDD20" w14:textId="77777777" w:rsidR="004C4686" w:rsidRPr="004C4686" w:rsidRDefault="004C4686" w:rsidP="00BF610C">
            <w:pPr>
              <w:jc w:val="center"/>
              <w:rPr>
                <w:szCs w:val="24"/>
              </w:rPr>
            </w:pPr>
            <w:r w:rsidRPr="004C4686">
              <w:rPr>
                <w:szCs w:val="24"/>
              </w:rPr>
              <w:t>jelentkező törvényes képviselője</w:t>
            </w:r>
          </w:p>
        </w:tc>
      </w:tr>
      <w:tr w:rsidR="004C4686" w:rsidRPr="004C4686" w14:paraId="267E3553" w14:textId="77777777" w:rsidTr="00BF610C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</w:tcPr>
          <w:p w14:paraId="01094D7A" w14:textId="77777777" w:rsidR="004C4686" w:rsidRPr="004C4686" w:rsidRDefault="004C4686" w:rsidP="00BF610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EDF17F" w14:textId="77777777" w:rsidR="004C4686" w:rsidRPr="004C4686" w:rsidRDefault="004C4686" w:rsidP="00BF610C"/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</w:tcPr>
          <w:p w14:paraId="2F568D79" w14:textId="77777777" w:rsidR="004C4686" w:rsidRPr="004C4686" w:rsidRDefault="004C4686" w:rsidP="00BF610C"/>
        </w:tc>
      </w:tr>
    </w:tbl>
    <w:p w14:paraId="52D066E0" w14:textId="77777777" w:rsidR="004C4686" w:rsidRPr="004C4686" w:rsidRDefault="004C4686" w:rsidP="004C4686">
      <w:pPr>
        <w:spacing w:line="240" w:lineRule="auto"/>
      </w:pPr>
    </w:p>
    <w:p w14:paraId="3006EE4D" w14:textId="3CD2CFE3" w:rsidR="00CE5C8E" w:rsidRPr="004C4686" w:rsidRDefault="00CE5C8E" w:rsidP="000140AC"/>
    <w:sectPr w:rsidR="00CE5C8E" w:rsidRPr="004C4686" w:rsidSect="007936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7" w:right="1417" w:bottom="1417" w:left="1417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A516A" w14:textId="77777777" w:rsidR="00AA3698" w:rsidRDefault="00AA3698">
      <w:r>
        <w:separator/>
      </w:r>
    </w:p>
  </w:endnote>
  <w:endnote w:type="continuationSeparator" w:id="0">
    <w:p w14:paraId="7613A448" w14:textId="77777777" w:rsidR="00AA3698" w:rsidRDefault="00AA3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tima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HHelvetica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HFruti Ligh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A3274" w14:textId="77777777" w:rsidR="00441883" w:rsidRDefault="00441883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994B0" w14:textId="6FC8D427" w:rsidR="00E601CF" w:rsidRDefault="008A2B84">
    <w:pPr>
      <w:pStyle w:val="llb"/>
    </w:pPr>
    <w:r>
      <w:rPr>
        <w:noProof/>
        <w:lang w:val="hu-H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4A117B" wp14:editId="7994BD26">
              <wp:simplePos x="0" y="0"/>
              <wp:positionH relativeFrom="column">
                <wp:posOffset>-657225</wp:posOffset>
              </wp:positionH>
              <wp:positionV relativeFrom="paragraph">
                <wp:posOffset>13970</wp:posOffset>
              </wp:positionV>
              <wp:extent cx="7134225" cy="548640"/>
              <wp:effectExtent l="0" t="0" r="9525" b="3810"/>
              <wp:wrapNone/>
              <wp:docPr id="2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4225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FC2BAB" w14:textId="77777777" w:rsidR="00E601CF" w:rsidRPr="00C56B77" w:rsidRDefault="00CA227E" w:rsidP="00E601CF">
                          <w:pPr>
                            <w:pBdr>
                              <w:top w:val="single" w:sz="12" w:space="0" w:color="0000FF"/>
                            </w:pBdr>
                            <w:jc w:val="right"/>
                            <w:rPr>
                              <w:rFonts w:ascii="HFruti Light" w:hAnsi="HFruti Light"/>
                              <w:sz w:val="18"/>
                            </w:rPr>
                          </w:pPr>
                          <w:r>
                            <w:rPr>
                              <w:rFonts w:ascii="HFruti Light" w:hAnsi="HFruti Light"/>
                              <w:sz w:val="18"/>
                            </w:rPr>
                            <w:t>H-7622</w:t>
                          </w: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t xml:space="preserve"> Pécs </w:t>
                          </w: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sym w:font="Wingdings" w:char="F09F"/>
                          </w: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HFruti Light" w:hAnsi="HFruti Light"/>
                              <w:sz w:val="18"/>
                            </w:rPr>
                            <w:t>Vasvári Pál u. 4.</w:t>
                          </w:r>
                        </w:p>
                        <w:p w14:paraId="14242673" w14:textId="77777777" w:rsidR="002308D9" w:rsidRPr="00C56B77" w:rsidRDefault="00CA227E" w:rsidP="00E601CF">
                          <w:pPr>
                            <w:pBdr>
                              <w:top w:val="single" w:sz="12" w:space="0" w:color="0000FF"/>
                            </w:pBdr>
                            <w:jc w:val="right"/>
                            <w:rPr>
                              <w:rFonts w:ascii="HFruti Light" w:hAnsi="HFruti Light"/>
                              <w:sz w:val="18"/>
                            </w:rPr>
                          </w:pPr>
                          <w:r w:rsidRPr="00C56B77">
                            <w:rPr>
                              <w:rFonts w:ascii="HFruti Light" w:hAnsi="HFruti Light"/>
                              <w:sz w:val="18"/>
                            </w:rPr>
                            <w:t xml:space="preserve"> Telefon: +36 (72)</w:t>
                          </w:r>
                          <w:r>
                            <w:rPr>
                              <w:rFonts w:ascii="HFruti Light" w:hAnsi="HFruti Light"/>
                              <w:sz w:val="18"/>
                            </w:rPr>
                            <w:t xml:space="preserve"> 501-5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4A117B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7" type="#_x0000_t202" style="position:absolute;left:0;text-align:left;margin-left:-51.75pt;margin-top:1.1pt;width:561.75pt;height:43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" stroked="f">
              <v:textbox>
                <w:txbxContent>
                  <w:p w14:paraId="7BFC2BAB" w14:textId="77777777" w:rsidR="00E601CF" w:rsidRPr="00C56B77" w:rsidRDefault="00CA227E" w:rsidP="00E601CF">
                    <w:pPr>
                      <w:pBdr>
                        <w:top w:val="single" w:sz="12" w:space="0" w:color="0000FF"/>
                      </w:pBdr>
                      <w:jc w:val="right"/>
                      <w:rPr>
                        <w:rFonts w:ascii="HFruti Light" w:hAnsi="HFruti Light"/>
                        <w:sz w:val="18"/>
                      </w:rPr>
                    </w:pPr>
                    <w:r>
                      <w:rPr>
                        <w:rFonts w:ascii="HFruti Light" w:hAnsi="HFruti Light"/>
                        <w:sz w:val="18"/>
                      </w:rPr>
                      <w:t>H-7622</w:t>
                    </w:r>
                    <w:r w:rsidRPr="00C56B77">
                      <w:rPr>
                        <w:rFonts w:ascii="HFruti Light" w:hAnsi="HFruti Light"/>
                        <w:sz w:val="18"/>
                      </w:rPr>
                      <w:t xml:space="preserve"> Pécs </w:t>
                    </w:r>
                    <w:r w:rsidRPr="00C56B77">
                      <w:rPr>
                        <w:rFonts w:ascii="HFruti Light" w:hAnsi="HFruti Light"/>
                        <w:sz w:val="18"/>
                      </w:rPr>
                      <w:sym w:font="Wingdings" w:char="F09F"/>
                    </w:r>
                    <w:r w:rsidRPr="00C56B77">
                      <w:rPr>
                        <w:rFonts w:ascii="HFruti Light" w:hAnsi="HFruti Light"/>
                        <w:sz w:val="18"/>
                      </w:rPr>
                      <w:t xml:space="preserve"> </w:t>
                    </w:r>
                    <w:r>
                      <w:rPr>
                        <w:rFonts w:ascii="HFruti Light" w:hAnsi="HFruti Light"/>
                        <w:sz w:val="18"/>
                      </w:rPr>
                      <w:t>Vasvári Pál u. 4.</w:t>
                    </w:r>
                  </w:p>
                  <w:p w14:paraId="14242673" w14:textId="77777777" w:rsidR="002308D9" w:rsidRPr="00C56B77" w:rsidRDefault="00CA227E" w:rsidP="00E601CF">
                    <w:pPr>
                      <w:pBdr>
                        <w:top w:val="single" w:sz="12" w:space="0" w:color="0000FF"/>
                      </w:pBdr>
                      <w:jc w:val="right"/>
                      <w:rPr>
                        <w:rFonts w:ascii="HFruti Light" w:hAnsi="HFruti Light"/>
                        <w:sz w:val="18"/>
                      </w:rPr>
                    </w:pPr>
                    <w:r w:rsidRPr="00C56B77">
                      <w:rPr>
                        <w:rFonts w:ascii="HFruti Light" w:hAnsi="HFruti Light"/>
                        <w:sz w:val="18"/>
                      </w:rPr>
                      <w:t xml:space="preserve"> Telefon: +36 (72)</w:t>
                    </w:r>
                    <w:r>
                      <w:rPr>
                        <w:rFonts w:ascii="HFruti Light" w:hAnsi="HFruti Light"/>
                        <w:sz w:val="18"/>
                      </w:rPr>
                      <w:t xml:space="preserve"> 501-50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u-HU"/>
      </w:rPr>
      <w:drawing>
        <wp:anchor distT="0" distB="0" distL="114300" distR="114300" simplePos="0" relativeHeight="251658752" behindDoc="0" locked="0" layoutInCell="1" allowOverlap="1" wp14:anchorId="29916872" wp14:editId="067FBEB4">
          <wp:simplePos x="0" y="0"/>
          <wp:positionH relativeFrom="column">
            <wp:posOffset>-727075</wp:posOffset>
          </wp:positionH>
          <wp:positionV relativeFrom="paragraph">
            <wp:posOffset>99695</wp:posOffset>
          </wp:positionV>
          <wp:extent cx="688975" cy="563880"/>
          <wp:effectExtent l="0" t="0" r="0" b="7620"/>
          <wp:wrapNone/>
          <wp:docPr id="3" name="Kép 3" descr="logo_tehetsegpontok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_tehetsegpontok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975" cy="563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9095F" w14:textId="77777777" w:rsidR="00441883" w:rsidRDefault="00441883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884D2" w14:textId="77777777" w:rsidR="00AA3698" w:rsidRDefault="00AA3698">
      <w:r>
        <w:separator/>
      </w:r>
    </w:p>
  </w:footnote>
  <w:footnote w:type="continuationSeparator" w:id="0">
    <w:p w14:paraId="22585E18" w14:textId="77777777" w:rsidR="00AA3698" w:rsidRDefault="00AA36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79795" w14:textId="77777777" w:rsidR="00441883" w:rsidRDefault="00441883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976CE" w14:textId="0632C601" w:rsidR="00E601CF" w:rsidRDefault="00000000">
    <w:pPr>
      <w:pStyle w:val="lfej"/>
    </w:pPr>
    <w:r>
      <w:rPr>
        <w:noProof/>
        <w:lang w:val="hu-HU"/>
      </w:rPr>
      <w:object w:dxaOrig="1440" w:dyaOrig="1440" w14:anchorId="360161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-59.4pt;margin-top:11.1pt;width:78.75pt;height:78pt;z-index:-251656704;visibility:visible;mso-wrap-edited:f;mso-width-percent:0;mso-height-percent:0;mso-position-horizontal-relative:text;mso-position-vertical-relative:text;mso-width-percent:0;mso-height-percent:0">
          <v:imagedata r:id="rId1" o:title=""/>
          <w10:wrap type="square"/>
        </v:shape>
        <o:OLEObject Type="Embed" ProgID="Word.Picture.8" ShapeID="_x0000_s1025" DrawAspect="Content" ObjectID="_1746436950" r:id="rId2"/>
      </w:object>
    </w:r>
    <w:r w:rsidR="00805D3C">
      <w:rPr>
        <w:noProof/>
        <w:lang w:val="hu-HU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FB05E94" wp14:editId="762F5DCF">
              <wp:simplePos x="0" y="0"/>
              <wp:positionH relativeFrom="column">
                <wp:posOffset>1443355</wp:posOffset>
              </wp:positionH>
              <wp:positionV relativeFrom="paragraph">
                <wp:posOffset>123825</wp:posOffset>
              </wp:positionV>
              <wp:extent cx="5117465" cy="876300"/>
              <wp:effectExtent l="0" t="0" r="0" b="0"/>
              <wp:wrapNone/>
              <wp:docPr id="6" name="Szövegdoboz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17465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33C49" w14:textId="4612EA00" w:rsidR="00E601CF" w:rsidRPr="009A6EFE" w:rsidRDefault="00FD020C" w:rsidP="009A6EFE">
                          <w:pPr>
                            <w:pStyle w:val="Cmsor1"/>
                            <w:ind w:right="-33"/>
                            <w:rPr>
                              <w:rFonts w:ascii="Times New Roman" w:hAnsi="Times New Roman"/>
                              <w:b w:val="0"/>
                              <w:lang w:val="hu-HU"/>
                            </w:rPr>
                          </w:pPr>
                          <w:bookmarkStart w:id="0" w:name="_Hlk127891805"/>
                          <w:bookmarkEnd w:id="0"/>
                          <w:r>
                            <w:rPr>
                              <w:rFonts w:ascii="HHelvetica" w:hAnsi="HHelvetica"/>
                              <w:b w:val="0"/>
                              <w:lang w:val="hu-HU"/>
                            </w:rPr>
                            <w:t xml:space="preserve"> </w:t>
                          </w:r>
                          <w:r w:rsidR="00CA227E" w:rsidRPr="009A6EFE">
                            <w:rPr>
                              <w:rFonts w:ascii="Times New Roman" w:hAnsi="Times New Roman"/>
                              <w:b w:val="0"/>
                            </w:rPr>
                            <w:t>PÉCSI TUDOMÁNYEGYETE</w:t>
                          </w:r>
                          <w:r w:rsidR="009A6EFE">
                            <w:rPr>
                              <w:rFonts w:ascii="Times New Roman" w:hAnsi="Times New Roman"/>
                              <w:b w:val="0"/>
                              <w:lang w:val="hu-HU"/>
                            </w:rPr>
                            <w:t>M</w:t>
                          </w:r>
                        </w:p>
                        <w:p w14:paraId="7C1898EA" w14:textId="085DE94C" w:rsidR="009A6EFE" w:rsidRPr="009A6EFE" w:rsidRDefault="009A6EFE" w:rsidP="00FD020C">
                          <w:pPr>
                            <w:pStyle w:val="Cmsor1"/>
                            <w:ind w:right="-33"/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</w:pPr>
                          <w:r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>Hallgatói Szolgáltatási Központ</w:t>
                          </w:r>
                          <w:r w:rsidR="00CA227E"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 xml:space="preserve">                                                  </w:t>
                          </w:r>
                          <w:r w:rsidR="00FD020C"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 xml:space="preserve">                </w:t>
                          </w:r>
                        </w:p>
                        <w:p w14:paraId="6A2CA0D9" w14:textId="0DA9AE76" w:rsidR="00E601CF" w:rsidRDefault="00107444" w:rsidP="00FD020C">
                          <w:pPr>
                            <w:pStyle w:val="Cmsor1"/>
                            <w:ind w:right="-33"/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</w:pPr>
                          <w:r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>Tehetség</w:t>
                          </w:r>
                          <w:r w:rsidR="009A6EFE" w:rsidRPr="009A6EFE">
                            <w:rPr>
                              <w:rFonts w:ascii="Times New Roman" w:hAnsi="Times New Roman"/>
                              <w:b w:val="0"/>
                              <w:color w:val="3366FF"/>
                              <w:lang w:val="hu-HU"/>
                            </w:rPr>
                            <w:t>gondozó Iroda</w:t>
                          </w:r>
                        </w:p>
                        <w:p w14:paraId="41969FFC" w14:textId="77777777" w:rsidR="009A6EFE" w:rsidRPr="009A6EFE" w:rsidRDefault="009A6EFE" w:rsidP="009A6EF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B05E94" id="_x0000_t202" coordsize="21600,21600" o:spt="202" path="m,l,21600r21600,l21600,xe">
              <v:stroke joinstyle="miter"/>
              <v:path gradientshapeok="t" o:connecttype="rect"/>
            </v:shapetype>
            <v:shape id="Szövegdoboz 6" o:spid="_x0000_s1026" type="#_x0000_t202" style="position:absolute;left:0;text-align:left;margin-left:113.65pt;margin-top:9.75pt;width:402.95pt;height:6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" filled="f" stroked="f">
              <v:textbox>
                <w:txbxContent>
                  <w:p w14:paraId="6F033C49" w14:textId="4612EA00" w:rsidR="00E601CF" w:rsidRPr="009A6EFE" w:rsidRDefault="00FD020C" w:rsidP="009A6EFE">
                    <w:pPr>
                      <w:pStyle w:val="Cmsor1"/>
                      <w:ind w:right="-33"/>
                      <w:rPr>
                        <w:rFonts w:ascii="Times New Roman" w:hAnsi="Times New Roman"/>
                        <w:b w:val="0"/>
                        <w:lang w:val="hu-HU"/>
                      </w:rPr>
                    </w:pPr>
                    <w:bookmarkStart w:id="1" w:name="_Hlk127891805"/>
                    <w:bookmarkEnd w:id="1"/>
                    <w:r>
                      <w:rPr>
                        <w:rFonts w:ascii="HHelvetica" w:hAnsi="HHelvetica"/>
                        <w:b w:val="0"/>
                        <w:lang w:val="hu-HU"/>
                      </w:rPr>
                      <w:t xml:space="preserve"> </w:t>
                    </w:r>
                    <w:r w:rsidR="00CA227E" w:rsidRPr="009A6EFE">
                      <w:rPr>
                        <w:rFonts w:ascii="Times New Roman" w:hAnsi="Times New Roman"/>
                        <w:b w:val="0"/>
                      </w:rPr>
                      <w:t>PÉCSI TUDOMÁNYEGYETE</w:t>
                    </w:r>
                    <w:r w:rsidR="009A6EFE">
                      <w:rPr>
                        <w:rFonts w:ascii="Times New Roman" w:hAnsi="Times New Roman"/>
                        <w:b w:val="0"/>
                        <w:lang w:val="hu-HU"/>
                      </w:rPr>
                      <w:t>M</w:t>
                    </w:r>
                  </w:p>
                  <w:p w14:paraId="7C1898EA" w14:textId="085DE94C" w:rsidR="009A6EFE" w:rsidRPr="009A6EFE" w:rsidRDefault="009A6EFE" w:rsidP="00FD020C">
                    <w:pPr>
                      <w:pStyle w:val="Cmsor1"/>
                      <w:ind w:right="-33"/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</w:pPr>
                    <w:r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>Hallgatói Szolgáltatási Központ</w:t>
                    </w:r>
                    <w:r w:rsidR="00CA227E"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 xml:space="preserve">                                                  </w:t>
                    </w:r>
                    <w:r w:rsidR="00FD020C"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 xml:space="preserve">                </w:t>
                    </w:r>
                  </w:p>
                  <w:p w14:paraId="6A2CA0D9" w14:textId="0DA9AE76" w:rsidR="00E601CF" w:rsidRDefault="00107444" w:rsidP="00FD020C">
                    <w:pPr>
                      <w:pStyle w:val="Cmsor1"/>
                      <w:ind w:right="-33"/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</w:pPr>
                    <w:r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>Tehetség</w:t>
                    </w:r>
                    <w:r w:rsidR="009A6EFE" w:rsidRPr="009A6EFE">
                      <w:rPr>
                        <w:rFonts w:ascii="Times New Roman" w:hAnsi="Times New Roman"/>
                        <w:b w:val="0"/>
                        <w:color w:val="3366FF"/>
                        <w:lang w:val="hu-HU"/>
                      </w:rPr>
                      <w:t>gondozó Iroda</w:t>
                    </w:r>
                  </w:p>
                  <w:p w14:paraId="41969FFC" w14:textId="77777777" w:rsidR="009A6EFE" w:rsidRPr="009A6EFE" w:rsidRDefault="009A6EFE" w:rsidP="009A6EFE"/>
                </w:txbxContent>
              </v:textbox>
            </v:shape>
          </w:pict>
        </mc:Fallback>
      </mc:AlternateContent>
    </w:r>
    <w:r w:rsidR="00FD020C">
      <w:rPr>
        <w:noProof/>
        <w:lang w:val="hu-HU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E10A97" wp14:editId="2B2B2838">
              <wp:simplePos x="0" y="0"/>
              <wp:positionH relativeFrom="column">
                <wp:posOffset>838200</wp:posOffset>
              </wp:positionH>
              <wp:positionV relativeFrom="paragraph">
                <wp:posOffset>418465</wp:posOffset>
              </wp:positionV>
              <wp:extent cx="5848350" cy="17780"/>
              <wp:effectExtent l="9525" t="10160" r="9525" b="10160"/>
              <wp:wrapNone/>
              <wp:docPr id="5" name="Egyenes összekötő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48350" cy="1778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3366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BE21D4" id="Egyenes összekötő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pt,32.95pt" to="526.5pt,3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" strokecolor="#36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50F3F" w14:textId="77777777" w:rsidR="00441883" w:rsidRDefault="0044188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FD3"/>
    <w:multiLevelType w:val="hybridMultilevel"/>
    <w:tmpl w:val="451218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F4521"/>
    <w:multiLevelType w:val="hybridMultilevel"/>
    <w:tmpl w:val="E9DAFE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21721"/>
    <w:multiLevelType w:val="multilevel"/>
    <w:tmpl w:val="E1EA5B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457713"/>
    <w:multiLevelType w:val="hybridMultilevel"/>
    <w:tmpl w:val="4858DA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4B769E"/>
    <w:multiLevelType w:val="hybridMultilevel"/>
    <w:tmpl w:val="9B4E87BC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F4535B"/>
    <w:multiLevelType w:val="hybridMultilevel"/>
    <w:tmpl w:val="1B52892E"/>
    <w:lvl w:ilvl="0" w:tplc="7B9EE6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ED7789"/>
    <w:multiLevelType w:val="hybridMultilevel"/>
    <w:tmpl w:val="BFDA8116"/>
    <w:lvl w:ilvl="0" w:tplc="6E0091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B68E0"/>
    <w:multiLevelType w:val="hybridMultilevel"/>
    <w:tmpl w:val="4858DA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2971E3"/>
    <w:multiLevelType w:val="hybridMultilevel"/>
    <w:tmpl w:val="C978B25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706D6"/>
    <w:multiLevelType w:val="hybridMultilevel"/>
    <w:tmpl w:val="5AF85DD8"/>
    <w:lvl w:ilvl="0" w:tplc="FC8AF1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5004D"/>
    <w:multiLevelType w:val="hybridMultilevel"/>
    <w:tmpl w:val="7AB4AD34"/>
    <w:lvl w:ilvl="0" w:tplc="FA6000C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C76DC1"/>
    <w:multiLevelType w:val="hybridMultilevel"/>
    <w:tmpl w:val="BB005E52"/>
    <w:lvl w:ilvl="0" w:tplc="EDFEE8D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283642"/>
    <w:multiLevelType w:val="multilevel"/>
    <w:tmpl w:val="6090D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BE361A"/>
    <w:multiLevelType w:val="hybridMultilevel"/>
    <w:tmpl w:val="AD9498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65B72"/>
    <w:multiLevelType w:val="hybridMultilevel"/>
    <w:tmpl w:val="E668DA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743745D"/>
    <w:multiLevelType w:val="hybridMultilevel"/>
    <w:tmpl w:val="C19896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73AD5"/>
    <w:multiLevelType w:val="hybridMultilevel"/>
    <w:tmpl w:val="D03C49E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F70EA"/>
    <w:multiLevelType w:val="multilevel"/>
    <w:tmpl w:val="4116626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936B18"/>
    <w:multiLevelType w:val="multilevel"/>
    <w:tmpl w:val="783AE82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43416F"/>
    <w:multiLevelType w:val="hybridMultilevel"/>
    <w:tmpl w:val="E476253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3847EC"/>
    <w:multiLevelType w:val="hybridMultilevel"/>
    <w:tmpl w:val="EEBAE81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4D23A0"/>
    <w:multiLevelType w:val="hybridMultilevel"/>
    <w:tmpl w:val="69BA822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5A3621"/>
    <w:multiLevelType w:val="hybridMultilevel"/>
    <w:tmpl w:val="9FF85D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6130846">
    <w:abstractNumId w:val="8"/>
  </w:num>
  <w:num w:numId="2" w16cid:durableId="1063065320">
    <w:abstractNumId w:val="10"/>
  </w:num>
  <w:num w:numId="3" w16cid:durableId="1006326335">
    <w:abstractNumId w:val="1"/>
  </w:num>
  <w:num w:numId="4" w16cid:durableId="199317680">
    <w:abstractNumId w:val="11"/>
  </w:num>
  <w:num w:numId="5" w16cid:durableId="2027511929">
    <w:abstractNumId w:val="6"/>
  </w:num>
  <w:num w:numId="6" w16cid:durableId="11667010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65915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81110473">
    <w:abstractNumId w:val="14"/>
  </w:num>
  <w:num w:numId="9" w16cid:durableId="14372879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1541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6865313">
    <w:abstractNumId w:val="0"/>
  </w:num>
  <w:num w:numId="12" w16cid:durableId="567493736">
    <w:abstractNumId w:val="5"/>
  </w:num>
  <w:num w:numId="13" w16cid:durableId="1767144018">
    <w:abstractNumId w:val="9"/>
  </w:num>
  <w:num w:numId="14" w16cid:durableId="1560704411">
    <w:abstractNumId w:val="14"/>
  </w:num>
  <w:num w:numId="15" w16cid:durableId="839153388">
    <w:abstractNumId w:val="12"/>
  </w:num>
  <w:num w:numId="16" w16cid:durableId="191040413">
    <w:abstractNumId w:val="17"/>
  </w:num>
  <w:num w:numId="17" w16cid:durableId="671686293">
    <w:abstractNumId w:val="2"/>
  </w:num>
  <w:num w:numId="18" w16cid:durableId="2008634972">
    <w:abstractNumId w:val="18"/>
  </w:num>
  <w:num w:numId="19" w16cid:durableId="894124886">
    <w:abstractNumId w:val="22"/>
  </w:num>
  <w:num w:numId="20" w16cid:durableId="537015903">
    <w:abstractNumId w:val="20"/>
  </w:num>
  <w:num w:numId="21" w16cid:durableId="117602496">
    <w:abstractNumId w:val="4"/>
  </w:num>
  <w:num w:numId="22" w16cid:durableId="956453765">
    <w:abstractNumId w:val="21"/>
  </w:num>
  <w:num w:numId="23" w16cid:durableId="261651913">
    <w:abstractNumId w:val="19"/>
  </w:num>
  <w:num w:numId="24" w16cid:durableId="383569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G0MDQ1NjQxMTBT0lEKTi0uzszPAykwrgUAVAzTISwAAAA="/>
  </w:docVars>
  <w:rsids>
    <w:rsidRoot w:val="00CE5C8E"/>
    <w:rsid w:val="000118F3"/>
    <w:rsid w:val="000140AC"/>
    <w:rsid w:val="00074EE8"/>
    <w:rsid w:val="00092B7B"/>
    <w:rsid w:val="000947D3"/>
    <w:rsid w:val="000A425C"/>
    <w:rsid w:val="000B0173"/>
    <w:rsid w:val="000B4108"/>
    <w:rsid w:val="000D2521"/>
    <w:rsid w:val="000D34B0"/>
    <w:rsid w:val="000D3BA1"/>
    <w:rsid w:val="000E2129"/>
    <w:rsid w:val="000F5800"/>
    <w:rsid w:val="0010012A"/>
    <w:rsid w:val="00107444"/>
    <w:rsid w:val="00107BFD"/>
    <w:rsid w:val="00117147"/>
    <w:rsid w:val="001405EE"/>
    <w:rsid w:val="001731D6"/>
    <w:rsid w:val="001976CB"/>
    <w:rsid w:val="001B50B5"/>
    <w:rsid w:val="001E1906"/>
    <w:rsid w:val="001E7336"/>
    <w:rsid w:val="00201C16"/>
    <w:rsid w:val="00206B70"/>
    <w:rsid w:val="002175D5"/>
    <w:rsid w:val="00236096"/>
    <w:rsid w:val="002B0785"/>
    <w:rsid w:val="002B163B"/>
    <w:rsid w:val="002E21CD"/>
    <w:rsid w:val="00320D86"/>
    <w:rsid w:val="00335724"/>
    <w:rsid w:val="003431B0"/>
    <w:rsid w:val="003434E6"/>
    <w:rsid w:val="00343C4F"/>
    <w:rsid w:val="003612C8"/>
    <w:rsid w:val="00380F22"/>
    <w:rsid w:val="0038424C"/>
    <w:rsid w:val="00385BBD"/>
    <w:rsid w:val="00385C01"/>
    <w:rsid w:val="003A078B"/>
    <w:rsid w:val="003B00DF"/>
    <w:rsid w:val="003B0CF0"/>
    <w:rsid w:val="003B345A"/>
    <w:rsid w:val="003D38D3"/>
    <w:rsid w:val="003D6232"/>
    <w:rsid w:val="003F0126"/>
    <w:rsid w:val="003F03E6"/>
    <w:rsid w:val="00441883"/>
    <w:rsid w:val="004627F3"/>
    <w:rsid w:val="00467A9E"/>
    <w:rsid w:val="00473898"/>
    <w:rsid w:val="004825A5"/>
    <w:rsid w:val="00486C3B"/>
    <w:rsid w:val="004C0FBB"/>
    <w:rsid w:val="004C4686"/>
    <w:rsid w:val="00501486"/>
    <w:rsid w:val="005607A9"/>
    <w:rsid w:val="00581537"/>
    <w:rsid w:val="005B00AB"/>
    <w:rsid w:val="005B78AE"/>
    <w:rsid w:val="005F2080"/>
    <w:rsid w:val="00617603"/>
    <w:rsid w:val="006242CB"/>
    <w:rsid w:val="006374A3"/>
    <w:rsid w:val="0064456D"/>
    <w:rsid w:val="0064528E"/>
    <w:rsid w:val="00652E0F"/>
    <w:rsid w:val="00654812"/>
    <w:rsid w:val="006C2F43"/>
    <w:rsid w:val="006C7F64"/>
    <w:rsid w:val="006E2F6B"/>
    <w:rsid w:val="00700CAD"/>
    <w:rsid w:val="00746234"/>
    <w:rsid w:val="0075239B"/>
    <w:rsid w:val="00752E3C"/>
    <w:rsid w:val="00772AD9"/>
    <w:rsid w:val="0079367D"/>
    <w:rsid w:val="007975F8"/>
    <w:rsid w:val="007A11E4"/>
    <w:rsid w:val="007C2408"/>
    <w:rsid w:val="007F4068"/>
    <w:rsid w:val="00805D3C"/>
    <w:rsid w:val="00814410"/>
    <w:rsid w:val="00832168"/>
    <w:rsid w:val="008414DD"/>
    <w:rsid w:val="00854C26"/>
    <w:rsid w:val="008618AB"/>
    <w:rsid w:val="00867118"/>
    <w:rsid w:val="0089164B"/>
    <w:rsid w:val="00896895"/>
    <w:rsid w:val="008A1BA2"/>
    <w:rsid w:val="008A2B84"/>
    <w:rsid w:val="008C3025"/>
    <w:rsid w:val="008C335B"/>
    <w:rsid w:val="008D2368"/>
    <w:rsid w:val="008F6034"/>
    <w:rsid w:val="00900C3B"/>
    <w:rsid w:val="009176DE"/>
    <w:rsid w:val="009263CB"/>
    <w:rsid w:val="00930D73"/>
    <w:rsid w:val="00931E3C"/>
    <w:rsid w:val="009324B1"/>
    <w:rsid w:val="009348DD"/>
    <w:rsid w:val="00937D85"/>
    <w:rsid w:val="009457D3"/>
    <w:rsid w:val="00947B18"/>
    <w:rsid w:val="0095119A"/>
    <w:rsid w:val="00980EBC"/>
    <w:rsid w:val="00983B30"/>
    <w:rsid w:val="00997DE0"/>
    <w:rsid w:val="009A6EFE"/>
    <w:rsid w:val="009C1920"/>
    <w:rsid w:val="009D2D0A"/>
    <w:rsid w:val="009D3DCF"/>
    <w:rsid w:val="009D5C1D"/>
    <w:rsid w:val="009E1AC9"/>
    <w:rsid w:val="009E4816"/>
    <w:rsid w:val="009E7C96"/>
    <w:rsid w:val="009F409B"/>
    <w:rsid w:val="00A002D0"/>
    <w:rsid w:val="00A44AAD"/>
    <w:rsid w:val="00A46233"/>
    <w:rsid w:val="00A470A5"/>
    <w:rsid w:val="00A553F4"/>
    <w:rsid w:val="00A64164"/>
    <w:rsid w:val="00A701BF"/>
    <w:rsid w:val="00A90D01"/>
    <w:rsid w:val="00A9163D"/>
    <w:rsid w:val="00AA3698"/>
    <w:rsid w:val="00AA38AD"/>
    <w:rsid w:val="00AC22A0"/>
    <w:rsid w:val="00AC2F9A"/>
    <w:rsid w:val="00AF01AC"/>
    <w:rsid w:val="00AF07EB"/>
    <w:rsid w:val="00AF2B84"/>
    <w:rsid w:val="00AF7329"/>
    <w:rsid w:val="00B04C15"/>
    <w:rsid w:val="00B472FC"/>
    <w:rsid w:val="00B728C4"/>
    <w:rsid w:val="00B732FC"/>
    <w:rsid w:val="00B8245D"/>
    <w:rsid w:val="00BB103F"/>
    <w:rsid w:val="00BC5907"/>
    <w:rsid w:val="00BC71D2"/>
    <w:rsid w:val="00BD4D0B"/>
    <w:rsid w:val="00C1642B"/>
    <w:rsid w:val="00C867BF"/>
    <w:rsid w:val="00C94A16"/>
    <w:rsid w:val="00CA227E"/>
    <w:rsid w:val="00CA7F70"/>
    <w:rsid w:val="00CB42F0"/>
    <w:rsid w:val="00CC6BCC"/>
    <w:rsid w:val="00CD1438"/>
    <w:rsid w:val="00CE5C8E"/>
    <w:rsid w:val="00D062C5"/>
    <w:rsid w:val="00D13A3E"/>
    <w:rsid w:val="00D17230"/>
    <w:rsid w:val="00D52713"/>
    <w:rsid w:val="00D53843"/>
    <w:rsid w:val="00D544F0"/>
    <w:rsid w:val="00D6750E"/>
    <w:rsid w:val="00D73DAB"/>
    <w:rsid w:val="00D74362"/>
    <w:rsid w:val="00D86E6B"/>
    <w:rsid w:val="00D9747A"/>
    <w:rsid w:val="00DE110C"/>
    <w:rsid w:val="00DE345B"/>
    <w:rsid w:val="00E2586A"/>
    <w:rsid w:val="00E44C97"/>
    <w:rsid w:val="00E50961"/>
    <w:rsid w:val="00E5293F"/>
    <w:rsid w:val="00E635E6"/>
    <w:rsid w:val="00E65C33"/>
    <w:rsid w:val="00E72096"/>
    <w:rsid w:val="00EA042B"/>
    <w:rsid w:val="00EA0B3B"/>
    <w:rsid w:val="00EA0D34"/>
    <w:rsid w:val="00EA6750"/>
    <w:rsid w:val="00EB722F"/>
    <w:rsid w:val="00EC3ADE"/>
    <w:rsid w:val="00F25703"/>
    <w:rsid w:val="00F45A82"/>
    <w:rsid w:val="00F4761E"/>
    <w:rsid w:val="00F5631D"/>
    <w:rsid w:val="00F65628"/>
    <w:rsid w:val="00F67BE7"/>
    <w:rsid w:val="00F70519"/>
    <w:rsid w:val="00F81239"/>
    <w:rsid w:val="00F8427B"/>
    <w:rsid w:val="00FA4BCE"/>
    <w:rsid w:val="00FD020C"/>
    <w:rsid w:val="00FE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6CB70D"/>
  <w15:chartTrackingRefBased/>
  <w15:docId w15:val="{5BF73A04-890A-4420-BDCA-327EE73BA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92B7B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Cmsor1">
    <w:name w:val="heading 1"/>
    <w:basedOn w:val="Norml"/>
    <w:next w:val="Norml"/>
    <w:link w:val="Cmsor1Char"/>
    <w:qFormat/>
    <w:rsid w:val="00CE5C8E"/>
    <w:pPr>
      <w:keepNext/>
      <w:jc w:val="right"/>
      <w:outlineLvl w:val="0"/>
    </w:pPr>
    <w:rPr>
      <w:rFonts w:ascii="Optima" w:hAnsi="Optima"/>
      <w:b/>
      <w:lang w:val="x-non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rsid w:val="00CE5C8E"/>
    <w:rPr>
      <w:rFonts w:ascii="Optima" w:eastAsia="Times New Roman" w:hAnsi="Optima" w:cs="Times New Roman"/>
      <w:b/>
      <w:sz w:val="24"/>
      <w:szCs w:val="20"/>
      <w:lang w:val="x-none" w:eastAsia="hu-HU"/>
    </w:rPr>
  </w:style>
  <w:style w:type="paragraph" w:styleId="lfej">
    <w:name w:val="header"/>
    <w:basedOn w:val="Norml"/>
    <w:link w:val="lfejChar"/>
    <w:rsid w:val="00CE5C8E"/>
    <w:pPr>
      <w:tabs>
        <w:tab w:val="center" w:pos="4536"/>
        <w:tab w:val="right" w:pos="9072"/>
      </w:tabs>
    </w:pPr>
    <w:rPr>
      <w:lang w:val="x-none"/>
    </w:rPr>
  </w:style>
  <w:style w:type="character" w:customStyle="1" w:styleId="lfejChar">
    <w:name w:val="Élőfej Char"/>
    <w:basedOn w:val="Bekezdsalapbettpusa"/>
    <w:link w:val="lfej"/>
    <w:rsid w:val="00CE5C8E"/>
    <w:rPr>
      <w:rFonts w:ascii="Times New Roman" w:eastAsia="Times New Roman" w:hAnsi="Times New Roman" w:cs="Times New Roman"/>
      <w:sz w:val="24"/>
      <w:szCs w:val="20"/>
      <w:lang w:val="x-none" w:eastAsia="hu-HU"/>
    </w:rPr>
  </w:style>
  <w:style w:type="paragraph" w:styleId="llb">
    <w:name w:val="footer"/>
    <w:basedOn w:val="Norml"/>
    <w:link w:val="llbChar"/>
    <w:rsid w:val="00CE5C8E"/>
    <w:pPr>
      <w:tabs>
        <w:tab w:val="center" w:pos="4536"/>
        <w:tab w:val="right" w:pos="9072"/>
      </w:tabs>
    </w:pPr>
    <w:rPr>
      <w:lang w:val="x-none"/>
    </w:rPr>
  </w:style>
  <w:style w:type="character" w:customStyle="1" w:styleId="llbChar">
    <w:name w:val="Élőláb Char"/>
    <w:basedOn w:val="Bekezdsalapbettpusa"/>
    <w:link w:val="llb"/>
    <w:rsid w:val="00CE5C8E"/>
    <w:rPr>
      <w:rFonts w:ascii="Times New Roman" w:eastAsia="Times New Roman" w:hAnsi="Times New Roman" w:cs="Times New Roman"/>
      <w:sz w:val="24"/>
      <w:szCs w:val="20"/>
      <w:lang w:val="x-none" w:eastAsia="hu-HU"/>
    </w:rPr>
  </w:style>
  <w:style w:type="table" w:styleId="Rcsostblzat">
    <w:name w:val="Table Grid"/>
    <w:basedOn w:val="Normltblzat"/>
    <w:uiPriority w:val="59"/>
    <w:rsid w:val="00CE5C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0D252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2521"/>
    <w:rPr>
      <w:rFonts w:ascii="Segoe UI" w:eastAsia="Times New Roman" w:hAnsi="Segoe UI" w:cs="Segoe UI"/>
      <w:sz w:val="18"/>
      <w:szCs w:val="18"/>
      <w:lang w:eastAsia="hu-HU"/>
    </w:rPr>
  </w:style>
  <w:style w:type="paragraph" w:styleId="Listaszerbekezds">
    <w:name w:val="List Paragraph"/>
    <w:basedOn w:val="Norml"/>
    <w:uiPriority w:val="34"/>
    <w:qFormat/>
    <w:rsid w:val="00C94A16"/>
    <w:pPr>
      <w:ind w:left="720"/>
      <w:contextualSpacing/>
    </w:pPr>
  </w:style>
  <w:style w:type="paragraph" w:customStyle="1" w:styleId="Default">
    <w:name w:val="Default"/>
    <w:rsid w:val="00700C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43C4F"/>
    <w:pPr>
      <w:widowControl w:val="0"/>
      <w:autoSpaceDE w:val="0"/>
      <w:autoSpaceDN w:val="0"/>
      <w:adjustRightInd w:val="0"/>
    </w:pPr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43C4F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AAMNormal">
    <w:name w:val="AAM_Normal"/>
    <w:basedOn w:val="Norml"/>
    <w:uiPriority w:val="99"/>
    <w:rsid w:val="00343C4F"/>
    <w:pPr>
      <w:spacing w:before="60" w:after="120" w:line="280" w:lineRule="atLeast"/>
    </w:pPr>
    <w:rPr>
      <w:rFonts w:ascii="Franklin Gothic Book" w:hAnsi="Franklin Gothic Book" w:cs="Franklin Gothic Book"/>
      <w:sz w:val="20"/>
    </w:rPr>
  </w:style>
  <w:style w:type="character" w:styleId="Hiperhivatkozs">
    <w:name w:val="Hyperlink"/>
    <w:basedOn w:val="Bekezdsalapbettpusa"/>
    <w:uiPriority w:val="99"/>
    <w:unhideWhenUsed/>
    <w:rsid w:val="00EA0D34"/>
    <w:rPr>
      <w:color w:val="0000FF"/>
      <w:u w:val="single"/>
    </w:rPr>
  </w:style>
  <w:style w:type="paragraph" w:customStyle="1" w:styleId="xxxxxmsoplaintext">
    <w:name w:val="x_xxxxmsoplaintext"/>
    <w:basedOn w:val="Norml"/>
    <w:rsid w:val="00092B7B"/>
    <w:pPr>
      <w:spacing w:before="100" w:beforeAutospacing="1" w:after="100" w:afterAutospacing="1"/>
    </w:pPr>
    <w:rPr>
      <w:szCs w:val="24"/>
    </w:rPr>
  </w:style>
  <w:style w:type="character" w:customStyle="1" w:styleId="xcontentpasted2">
    <w:name w:val="x_contentpasted2"/>
    <w:basedOn w:val="Bekezdsalapbettpusa"/>
    <w:rsid w:val="00092B7B"/>
  </w:style>
  <w:style w:type="character" w:customStyle="1" w:styleId="xcontentpasted5">
    <w:name w:val="x_contentpasted5"/>
    <w:basedOn w:val="Bekezdsalapbettpusa"/>
    <w:rsid w:val="00092B7B"/>
  </w:style>
  <w:style w:type="character" w:customStyle="1" w:styleId="xcontentpasted6">
    <w:name w:val="x_contentpasted6"/>
    <w:basedOn w:val="Bekezdsalapbettpusa"/>
    <w:rsid w:val="00092B7B"/>
  </w:style>
  <w:style w:type="character" w:customStyle="1" w:styleId="xcontentpasted1">
    <w:name w:val="x_contentpasted1"/>
    <w:basedOn w:val="Bekezdsalapbettpusa"/>
    <w:rsid w:val="00092B7B"/>
  </w:style>
  <w:style w:type="paragraph" w:customStyle="1" w:styleId="xxxmsolistparagraph">
    <w:name w:val="x_x_x_msolistparagraph"/>
    <w:basedOn w:val="Norml"/>
    <w:rsid w:val="008A2B84"/>
    <w:pPr>
      <w:spacing w:line="240" w:lineRule="auto"/>
      <w:jc w:val="left"/>
    </w:pPr>
    <w:rPr>
      <w:rFonts w:ascii="Calibri" w:eastAsiaTheme="minorHAnsi" w:hAnsi="Calibri" w:cs="Calibri"/>
      <w:sz w:val="22"/>
      <w:szCs w:val="22"/>
    </w:rPr>
  </w:style>
  <w:style w:type="character" w:styleId="Feloldatlanmegemlts">
    <w:name w:val="Unresolved Mention"/>
    <w:basedOn w:val="Bekezdsalapbettpusa"/>
    <w:uiPriority w:val="99"/>
    <w:semiHidden/>
    <w:unhideWhenUsed/>
    <w:rsid w:val="004C46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7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6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0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5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2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hetseg.pte.hu/palyazato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C27C4-9A81-4849-BF54-A30C7DF79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4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a Adrianna</dc:creator>
  <cp:keywords/>
  <dc:description/>
  <cp:lastModifiedBy>Závodi Bence</cp:lastModifiedBy>
  <cp:revision>3</cp:revision>
  <cp:lastPrinted>2019-10-22T09:29:00Z</cp:lastPrinted>
  <dcterms:created xsi:type="dcterms:W3CDTF">2023-05-24T10:32:00Z</dcterms:created>
  <dcterms:modified xsi:type="dcterms:W3CDTF">2023-05-24T10:36:00Z</dcterms:modified>
</cp:coreProperties>
</file>